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437F39C">
      <w:pPr>
        <w:rPr>
          <w:rFonts w:ascii="Century Gothic" w:hAnsi="Century Gothic"/>
          <w:sz w:val="24"/>
          <w:szCs w:val="24"/>
        </w:rPr>
      </w:pPr>
    </w:p>
    <w:tbl>
      <w:tblPr>
        <w:tblStyle w:val="6"/>
        <w:tblW w:w="14402" w:type="dxa"/>
        <w:tblInd w:w="10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78"/>
        <w:gridCol w:w="699"/>
        <w:gridCol w:w="2416"/>
        <w:gridCol w:w="698"/>
        <w:gridCol w:w="2300"/>
        <w:gridCol w:w="697"/>
        <w:gridCol w:w="2310"/>
        <w:gridCol w:w="3004"/>
      </w:tblGrid>
      <w:tr w14:paraId="2350C8E8">
        <w:trPr>
          <w:trHeight w:val="340" w:hRule="atLeast"/>
        </w:trPr>
        <w:tc>
          <w:tcPr>
            <w:tcW w:w="227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11896D2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Class</w:t>
            </w:r>
          </w:p>
        </w:tc>
        <w:tc>
          <w:tcPr>
            <w:tcW w:w="699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</w:tcPr>
          <w:p w14:paraId="602C7370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416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24557179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Month</w:t>
            </w:r>
          </w:p>
        </w:tc>
        <w:tc>
          <w:tcPr>
            <w:tcW w:w="698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</w:tcPr>
          <w:p w14:paraId="7CEEE401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300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73ADEB47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Year</w:t>
            </w:r>
          </w:p>
        </w:tc>
        <w:tc>
          <w:tcPr>
            <w:tcW w:w="697" w:type="dxa"/>
            <w:tcBorders>
              <w:right w:val="single" w:color="D8D8D8" w:themeColor="background1" w:themeShade="D9" w:sz="4" w:space="0"/>
            </w:tcBorders>
            <w:shd w:val="clear" w:color="auto" w:fill="auto"/>
          </w:tcPr>
          <w:p w14:paraId="2D5BEC5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2310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4FA9F25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Status</w:t>
            </w:r>
          </w:p>
        </w:tc>
        <w:tc>
          <w:tcPr>
            <w:tcW w:w="3004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16B553FB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Symbol</w:t>
            </w:r>
          </w:p>
        </w:tc>
      </w:tr>
      <w:tr w14:paraId="3D206B48">
        <w:trPr>
          <w:trHeight w:val="340" w:hRule="atLeast"/>
        </w:trPr>
        <w:tc>
          <w:tcPr>
            <w:tcW w:w="2278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D3830C4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99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</w:tcPr>
          <w:p w14:paraId="1FB3C0CC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416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DF813AC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ugust</w:t>
            </w:r>
          </w:p>
        </w:tc>
        <w:tc>
          <w:tcPr>
            <w:tcW w:w="698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</w:tcPr>
          <w:p w14:paraId="411784DA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300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3E50711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023</w:t>
            </w:r>
          </w:p>
        </w:tc>
        <w:tc>
          <w:tcPr>
            <w:tcW w:w="697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</w:tcPr>
          <w:p w14:paraId="03E3434F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31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3DA64CC9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resent</w:t>
            </w:r>
          </w:p>
        </w:tc>
        <w:tc>
          <w:tcPr>
            <w:tcW w:w="3004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6E65E0E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Segoe UI Emoji" w:hAnsi="Segoe UI Emoji" w:cs="Segoe UI Emoji"/>
                <w:color w:val="00B050"/>
                <w:sz w:val="16"/>
                <w:szCs w:val="16"/>
              </w:rPr>
              <w:t>P</w:t>
            </w:r>
          </w:p>
        </w:tc>
      </w:tr>
      <w:tr w14:paraId="4CECB3B3">
        <w:trPr>
          <w:trHeight w:val="340" w:hRule="atLeast"/>
        </w:trPr>
        <w:tc>
          <w:tcPr>
            <w:tcW w:w="2278" w:type="dxa"/>
            <w:tcBorders>
              <w:top w:val="single" w:color="D8D8D8" w:themeColor="background1" w:themeShade="D9" w:sz="4" w:space="0"/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6217ABDA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99" w:type="dxa"/>
            <w:shd w:val="clear" w:color="auto" w:fill="auto"/>
          </w:tcPr>
          <w:p w14:paraId="4128B964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416" w:type="dxa"/>
            <w:tcBorders>
              <w:top w:val="single" w:color="D8D8D8" w:themeColor="background1" w:themeShade="D9" w:sz="4" w:space="0"/>
              <w:left w:val="nil"/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525D058C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98" w:type="dxa"/>
            <w:shd w:val="clear" w:color="auto" w:fill="auto"/>
          </w:tcPr>
          <w:p w14:paraId="55AAABFE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300" w:type="dxa"/>
            <w:tcBorders>
              <w:top w:val="single" w:color="D8D8D8" w:themeColor="background1" w:themeShade="D9" w:sz="4" w:space="0"/>
              <w:left w:val="nil"/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0F950AD7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97" w:type="dxa"/>
            <w:tcBorders>
              <w:right w:val="single" w:color="D8D8D8" w:themeColor="background1" w:themeShade="D9" w:sz="4" w:space="0"/>
            </w:tcBorders>
            <w:shd w:val="clear" w:color="auto" w:fill="auto"/>
          </w:tcPr>
          <w:p w14:paraId="63CD8C3B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31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5F89A121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Unexcused Absence</w:t>
            </w:r>
          </w:p>
        </w:tc>
        <w:tc>
          <w:tcPr>
            <w:tcW w:w="3004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523EC3DC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Segoe UI Emoji" w:hAnsi="Segoe UI Emoji" w:cs="Segoe UI Emoji"/>
                <w:color w:val="FF0000"/>
                <w:sz w:val="16"/>
                <w:szCs w:val="16"/>
              </w:rPr>
              <w:t>U</w:t>
            </w:r>
          </w:p>
        </w:tc>
      </w:tr>
      <w:tr w14:paraId="4B6E7856">
        <w:trPr>
          <w:trHeight w:val="340" w:hRule="atLeast"/>
        </w:trPr>
        <w:tc>
          <w:tcPr>
            <w:tcW w:w="227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01F65EB8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Professor</w:t>
            </w:r>
          </w:p>
        </w:tc>
        <w:tc>
          <w:tcPr>
            <w:tcW w:w="699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</w:tcPr>
          <w:p w14:paraId="639C60EE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416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013F6B20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Start Date</w:t>
            </w:r>
          </w:p>
        </w:tc>
        <w:tc>
          <w:tcPr>
            <w:tcW w:w="698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</w:tcPr>
          <w:p w14:paraId="78FD5AE0">
            <w:pPr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2300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2A9442AE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End Date</w:t>
            </w:r>
          </w:p>
        </w:tc>
        <w:tc>
          <w:tcPr>
            <w:tcW w:w="697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</w:tcPr>
          <w:p w14:paraId="14CEE39B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310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FFE755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Excused Absence</w:t>
            </w:r>
          </w:p>
        </w:tc>
        <w:tc>
          <w:tcPr>
            <w:tcW w:w="3004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6BA7D87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Segoe UI Emoji" w:hAnsi="Segoe UI Emoji" w:cs="Segoe UI Emoji"/>
                <w:color w:val="F79646" w:themeColor="accent6"/>
                <w:sz w:val="16"/>
                <w:szCs w:val="16"/>
                <w14:textFill>
                  <w14:solidFill>
                    <w14:schemeClr w14:val="accent6"/>
                  </w14:solidFill>
                </w14:textFill>
              </w:rPr>
              <w:t>E</w:t>
            </w:r>
          </w:p>
        </w:tc>
      </w:tr>
      <w:tr w14:paraId="5734FA57">
        <w:trPr>
          <w:trHeight w:val="340" w:hRule="atLeast"/>
        </w:trPr>
        <w:tc>
          <w:tcPr>
            <w:tcW w:w="2278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241C84F4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99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</w:tcPr>
          <w:p w14:paraId="75255569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416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344A9601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D-MM-YYYY</w:t>
            </w:r>
          </w:p>
        </w:tc>
        <w:tc>
          <w:tcPr>
            <w:tcW w:w="698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</w:tcPr>
          <w:p w14:paraId="2C697DC1">
            <w:pPr>
              <w:spacing w:after="0" w:line="240" w:lineRule="auto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300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60A2356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D-MM-YYYY</w:t>
            </w:r>
          </w:p>
        </w:tc>
        <w:tc>
          <w:tcPr>
            <w:tcW w:w="697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</w:tcPr>
          <w:p w14:paraId="2DFA8C5C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310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FE77165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ardy</w:t>
            </w:r>
          </w:p>
        </w:tc>
        <w:tc>
          <w:tcPr>
            <w:tcW w:w="3004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3CA669C8">
            <w:pPr>
              <w:spacing w:after="0" w:line="24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Segoe UI Emoji" w:hAnsi="Segoe UI Emoji" w:cs="Segoe UI Emoji"/>
                <w:color w:val="4F6228" w:themeColor="accent3" w:themeShade="80"/>
                <w:sz w:val="16"/>
                <w:szCs w:val="16"/>
              </w:rPr>
              <w:t>T</w:t>
            </w:r>
          </w:p>
        </w:tc>
      </w:tr>
    </w:tbl>
    <w:p w14:paraId="3B8BEA6D">
      <w:pPr>
        <w:spacing w:after="0" w:line="240" w:lineRule="auto"/>
        <w:rPr>
          <w:rFonts w:ascii="Century Gothic" w:hAnsi="Century Gothic"/>
          <w:sz w:val="24"/>
          <w:szCs w:val="24"/>
        </w:rPr>
      </w:pPr>
    </w:p>
    <w:tbl>
      <w:tblPr>
        <w:tblStyle w:val="6"/>
        <w:tblW w:w="14400" w:type="dxa"/>
        <w:tblInd w:w="108" w:type="dxa"/>
        <w:tblBorders>
          <w:top w:val="single" w:color="D8D8D8" w:themeColor="background1" w:themeShade="D9" w:sz="4" w:space="0"/>
          <w:left w:val="single" w:color="D8D8D8" w:themeColor="background1" w:themeShade="D9" w:sz="4" w:space="0"/>
          <w:bottom w:val="single" w:color="D8D8D8" w:themeColor="background1" w:themeShade="D9" w:sz="4" w:space="0"/>
          <w:right w:val="single" w:color="D8D8D8" w:themeColor="background1" w:themeShade="D9" w:sz="4" w:space="0"/>
          <w:insideH w:val="single" w:color="D8D8D8" w:themeColor="background1" w:themeShade="D9" w:sz="4" w:space="0"/>
          <w:insideV w:val="single" w:color="D8D8D8" w:themeColor="background1" w:themeShade="D9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669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82"/>
        <w:gridCol w:w="382"/>
        <w:gridCol w:w="382"/>
        <w:gridCol w:w="397"/>
      </w:tblGrid>
      <w:tr w14:paraId="1A345DCF">
        <w:trPr>
          <w:trHeight w:val="285" w:hRule="atLeast"/>
        </w:trPr>
        <w:tc>
          <w:tcPr>
            <w:tcW w:w="1276" w:type="dxa"/>
            <w:vMerge w:val="restart"/>
            <w:tcBorders>
              <w:top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4D0FB90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  <w:r>
              <w:rPr>
                <w:rFonts w:ascii="Century Gothic" w:hAnsi="Century Gothic"/>
                <w:b/>
                <w:sz w:val="14"/>
                <w:szCs w:val="14"/>
              </w:rPr>
              <w:t>Name</w:t>
            </w:r>
          </w:p>
        </w:tc>
        <w:tc>
          <w:tcPr>
            <w:tcW w:w="669" w:type="dxa"/>
            <w:vMerge w:val="restart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6F39DEEA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  <w:r>
              <w:rPr>
                <w:rFonts w:ascii="Century Gothic" w:hAnsi="Century Gothic"/>
                <w:b/>
                <w:sz w:val="14"/>
                <w:szCs w:val="14"/>
              </w:rPr>
              <w:t>ID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1A2998A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1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48D1992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2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2BEC60C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3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264896D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4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49CEAD70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5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18E06F8A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6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7523D067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7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79FF065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8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47A3FCDE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9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7928BDD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10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2B06EDB8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11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43DA69C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12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2D1A0C5B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13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5B58D6F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14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7A3B049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15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452BE64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16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402F02E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17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668EECB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18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141D484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19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4269E2E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20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733239A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21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68DA293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22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146CC8E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23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2C64F5AE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24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3831D5E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25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6AE8A409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26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79E9DD49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27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1BDB28A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28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41B2DD7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29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05E604EE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30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6457DFD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31</w:t>
            </w:r>
          </w:p>
        </w:tc>
        <w:tc>
          <w:tcPr>
            <w:tcW w:w="1543" w:type="dxa"/>
            <w:gridSpan w:val="4"/>
            <w:tcBorders>
              <w:bottom w:val="single" w:color="D8D8D8" w:themeColor="background1" w:themeShade="D9" w:sz="4" w:space="0"/>
            </w:tcBorders>
            <w:shd w:val="clear" w:color="auto" w:fill="0F243E" w:themeFill="text2" w:themeFillShade="80"/>
            <w:vAlign w:val="center"/>
          </w:tcPr>
          <w:p w14:paraId="56955A6B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  <w:r>
              <w:rPr>
                <w:rFonts w:ascii="Century Gothic" w:hAnsi="Century Gothic"/>
                <w:b/>
                <w:sz w:val="14"/>
                <w:szCs w:val="14"/>
              </w:rPr>
              <w:t>Total</w:t>
            </w:r>
          </w:p>
        </w:tc>
      </w:tr>
      <w:tr w14:paraId="546BCE24">
        <w:trPr>
          <w:cantSplit/>
          <w:trHeight w:val="769" w:hRule="atLeast"/>
        </w:trPr>
        <w:tc>
          <w:tcPr>
            <w:tcW w:w="1276" w:type="dxa"/>
            <w:vMerge w:val="continue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277F7B3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</w:p>
        </w:tc>
        <w:tc>
          <w:tcPr>
            <w:tcW w:w="669" w:type="dxa"/>
            <w:vMerge w:val="continue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60A659F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68D593D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T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6496AE9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W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03B5F71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T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76D4BAF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F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5A167E5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S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2BFA7267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S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4203B13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M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22B3202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T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4CE4DAA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W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02A4D66B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T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08C27E9F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F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288052A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S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5DEEFC8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S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345A1F38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M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006C7F9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T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5D685C7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W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07AFFE1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T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05B2F0BA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F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3CC9D089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S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2551DDC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S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50B5019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M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4B0BCF5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T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1F1DCDEB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W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5571624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T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79D3F037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F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52B3778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S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49FE229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S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3581771C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M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42C343DD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T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580F5531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W</w:t>
            </w:r>
          </w:p>
        </w:tc>
        <w:tc>
          <w:tcPr>
            <w:tcW w:w="35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5F4425D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2"/>
                <w:szCs w:val="12"/>
              </w:rPr>
            </w:pPr>
            <w:r>
              <w:rPr>
                <w:rFonts w:ascii="Century Gothic" w:hAnsi="Century Gothic"/>
                <w:b/>
                <w:sz w:val="12"/>
                <w:szCs w:val="12"/>
              </w:rPr>
              <w:t>T</w:t>
            </w:r>
          </w:p>
        </w:tc>
        <w:tc>
          <w:tcPr>
            <w:tcW w:w="38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5463FC49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  <w:r>
              <w:rPr>
                <w:rFonts w:ascii="Century Gothic" w:hAnsi="Century Gothic"/>
                <w:b/>
                <w:sz w:val="14"/>
                <w:szCs w:val="14"/>
              </w:rPr>
              <w:t>P</w:t>
            </w:r>
          </w:p>
        </w:tc>
        <w:tc>
          <w:tcPr>
            <w:tcW w:w="38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185DF1A3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  <w:r>
              <w:rPr>
                <w:rFonts w:ascii="Century Gothic" w:hAnsi="Century Gothic"/>
                <w:b/>
                <w:sz w:val="14"/>
                <w:szCs w:val="14"/>
              </w:rPr>
              <w:t>U</w:t>
            </w:r>
          </w:p>
        </w:tc>
        <w:tc>
          <w:tcPr>
            <w:tcW w:w="382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417239B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  <w:r>
              <w:rPr>
                <w:rFonts w:ascii="Century Gothic" w:hAnsi="Century Gothic"/>
                <w:b/>
                <w:sz w:val="14"/>
                <w:szCs w:val="14"/>
              </w:rPr>
              <w:t>E</w:t>
            </w:r>
          </w:p>
        </w:tc>
        <w:tc>
          <w:tcPr>
            <w:tcW w:w="397" w:type="dxa"/>
            <w:tcBorders>
              <w:bottom w:val="nil"/>
            </w:tcBorders>
            <w:shd w:val="clear" w:color="auto" w:fill="0F243E" w:themeFill="text2" w:themeFillShade="80"/>
            <w:vAlign w:val="center"/>
          </w:tcPr>
          <w:p w14:paraId="227D8094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4"/>
                <w:szCs w:val="14"/>
              </w:rPr>
            </w:pPr>
            <w:r>
              <w:rPr>
                <w:rFonts w:ascii="Century Gothic" w:hAnsi="Century Gothic"/>
                <w:b/>
                <w:sz w:val="14"/>
                <w:szCs w:val="14"/>
              </w:rPr>
              <w:t>T</w:t>
            </w:r>
          </w:p>
        </w:tc>
      </w:tr>
      <w:tr w14:paraId="0C3156A5">
        <w:trPr>
          <w:trHeight w:val="402" w:hRule="atLeast"/>
        </w:trPr>
        <w:tc>
          <w:tcPr>
            <w:tcW w:w="1276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vAlign w:val="center"/>
          </w:tcPr>
          <w:p w14:paraId="162A1B0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01</w:t>
            </w:r>
          </w:p>
        </w:tc>
        <w:tc>
          <w:tcPr>
            <w:tcW w:w="669" w:type="dxa"/>
            <w:tcBorders>
              <w:top w:val="nil"/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85ABE4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7C422CC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11BD256A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205119D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625A22A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36EF512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160A319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201E676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497258B9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42C29DC7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3F2BBCB3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0BF2FDF7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0405A58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67ABF9B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4B98D5B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414C0308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1C1D282B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259AC06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3CD50863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53AFA24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13F1F96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44F9BC4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3BB9FF0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6978E78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5E575D9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58AF50F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58C2C48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42FAB8AD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278B96D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3125C531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110AA68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vAlign w:val="center"/>
          </w:tcPr>
          <w:p w14:paraId="60A3EFB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tcBorders>
              <w:top w:val="nil"/>
            </w:tcBorders>
            <w:vAlign w:val="center"/>
          </w:tcPr>
          <w:p w14:paraId="143EE27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tcBorders>
              <w:top w:val="nil"/>
            </w:tcBorders>
            <w:vAlign w:val="center"/>
          </w:tcPr>
          <w:p w14:paraId="4710259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tcBorders>
              <w:top w:val="nil"/>
            </w:tcBorders>
            <w:vAlign w:val="center"/>
          </w:tcPr>
          <w:p w14:paraId="29C99C3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tcBorders>
              <w:top w:val="nil"/>
            </w:tcBorders>
            <w:vAlign w:val="center"/>
          </w:tcPr>
          <w:p w14:paraId="5FFABBA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63B9C428">
        <w:trPr>
          <w:trHeight w:val="402" w:hRule="atLeast"/>
        </w:trPr>
        <w:tc>
          <w:tcPr>
            <w:tcW w:w="1276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2F51B73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02</w:t>
            </w:r>
          </w:p>
        </w:tc>
        <w:tc>
          <w:tcPr>
            <w:tcW w:w="669" w:type="dxa"/>
            <w:tcBorders>
              <w:lef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6CEE94E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7D3D058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33EC72D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0FEAF2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5910C4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8900B3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490AB1D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3A54765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554DCD03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24BED644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482EB0F1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4246D6E8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2AF557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B6E0E7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82CF3F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0F975E2A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3D041D2B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61DFBF0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5FB06986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DCD2EC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388F7E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089BA18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558F8F0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7F6DFB9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3959D514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4650389B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E98721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95CD54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496E321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2383C85D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1AA59E0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4F46A1C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shd w:val="clear" w:color="auto" w:fill="DAEEF3" w:themeFill="accent5" w:themeFillTint="33"/>
            <w:vAlign w:val="center"/>
          </w:tcPr>
          <w:p w14:paraId="6EBF9EE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shd w:val="clear" w:color="auto" w:fill="DAEEF3" w:themeFill="accent5" w:themeFillTint="33"/>
            <w:vAlign w:val="center"/>
          </w:tcPr>
          <w:p w14:paraId="103879E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shd w:val="clear" w:color="auto" w:fill="DAEEF3" w:themeFill="accent5" w:themeFillTint="33"/>
            <w:vAlign w:val="center"/>
          </w:tcPr>
          <w:p w14:paraId="0146340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shd w:val="clear" w:color="auto" w:fill="DAEEF3" w:themeFill="accent5" w:themeFillTint="33"/>
            <w:vAlign w:val="center"/>
          </w:tcPr>
          <w:p w14:paraId="14399DF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5843698E">
        <w:trPr>
          <w:trHeight w:val="402" w:hRule="atLeast"/>
        </w:trPr>
        <w:tc>
          <w:tcPr>
            <w:tcW w:w="1276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F07C25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03</w:t>
            </w:r>
          </w:p>
        </w:tc>
        <w:tc>
          <w:tcPr>
            <w:tcW w:w="669" w:type="dxa"/>
            <w:tcBorders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7B7CCC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shd w:val="clear" w:color="auto" w:fill="auto"/>
            <w:vAlign w:val="center"/>
          </w:tcPr>
          <w:p w14:paraId="01382FF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3959EC7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DF9160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7CEF8C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A2A322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FD399F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3C5E28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991555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784299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43CAC80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6B25CC6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39E139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2614A1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9631DF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A81FBAD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7A0FF6E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673E1CD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6AA29D8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914426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944118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360629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3B34E2B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0CA7F2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437C78C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931FE9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E01160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AB74B0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4C6641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9FAE608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957774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4B88C03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vAlign w:val="center"/>
          </w:tcPr>
          <w:p w14:paraId="35F134F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vAlign w:val="center"/>
          </w:tcPr>
          <w:p w14:paraId="392EBDA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vAlign w:val="center"/>
          </w:tcPr>
          <w:p w14:paraId="4607AB0D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vAlign w:val="center"/>
          </w:tcPr>
          <w:p w14:paraId="66DE8C2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4E81B8CA">
        <w:trPr>
          <w:trHeight w:val="402" w:hRule="atLeast"/>
        </w:trPr>
        <w:tc>
          <w:tcPr>
            <w:tcW w:w="1276" w:type="dxa"/>
            <w:tcBorders>
              <w:left w:val="single" w:color="D8D8D8" w:themeColor="background1" w:themeShade="D9" w:sz="4" w:space="0"/>
              <w:bottom w:val="nil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04E901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04</w:t>
            </w:r>
          </w:p>
        </w:tc>
        <w:tc>
          <w:tcPr>
            <w:tcW w:w="669" w:type="dxa"/>
            <w:tcBorders>
              <w:lef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10FADD1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03004BE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3D6D2F51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20BD121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06AE64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010EBE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4382E3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0A52516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3095FDE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69AF88C2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0E1E74C3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4172211A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26CA82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D7AD0F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5BB0029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0A60AA7C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39791709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757592C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3A8BD1D3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0FD721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60E4EB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5DEEC06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2B59492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B57328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7B3B5AE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2F1C6B8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054DDE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2D1969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3D8A4CF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7DB73EC0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79EF443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6B198EA1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shd w:val="clear" w:color="auto" w:fill="DAEEF3" w:themeFill="accent5" w:themeFillTint="33"/>
            <w:vAlign w:val="center"/>
          </w:tcPr>
          <w:p w14:paraId="0C1BB04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shd w:val="clear" w:color="auto" w:fill="DAEEF3" w:themeFill="accent5" w:themeFillTint="33"/>
            <w:vAlign w:val="center"/>
          </w:tcPr>
          <w:p w14:paraId="67627D2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shd w:val="clear" w:color="auto" w:fill="DAEEF3" w:themeFill="accent5" w:themeFillTint="33"/>
            <w:vAlign w:val="center"/>
          </w:tcPr>
          <w:p w14:paraId="59E6DDD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shd w:val="clear" w:color="auto" w:fill="DAEEF3" w:themeFill="accent5" w:themeFillTint="33"/>
            <w:vAlign w:val="center"/>
          </w:tcPr>
          <w:p w14:paraId="67127F6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2C07E2AC">
        <w:trPr>
          <w:trHeight w:val="402" w:hRule="atLeast"/>
        </w:trPr>
        <w:tc>
          <w:tcPr>
            <w:tcW w:w="1276" w:type="dxa"/>
            <w:tcBorders>
              <w:top w:val="nil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vAlign w:val="center"/>
          </w:tcPr>
          <w:p w14:paraId="10531FA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05</w:t>
            </w:r>
          </w:p>
        </w:tc>
        <w:tc>
          <w:tcPr>
            <w:tcW w:w="669" w:type="dxa"/>
            <w:tcBorders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FF244A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shd w:val="clear" w:color="auto" w:fill="auto"/>
            <w:vAlign w:val="center"/>
          </w:tcPr>
          <w:p w14:paraId="6C3F8ABC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CBA3B9E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F8DF6D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44352C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5CC3B0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701F42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100703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8DE6F23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85A542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C5C2C1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7150398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C37946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B44A6A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3BB3FB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1876B61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32F284E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329F76D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C05E830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9A9603D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1DDE61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8D0E9B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1A2871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324678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6A3688D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5EEB4E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19EDDE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6B4CF6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185510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2822C45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6E92BC8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A4173E5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vAlign w:val="center"/>
          </w:tcPr>
          <w:p w14:paraId="318FA10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vAlign w:val="center"/>
          </w:tcPr>
          <w:p w14:paraId="65DC85F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vAlign w:val="center"/>
          </w:tcPr>
          <w:p w14:paraId="70CB2E7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vAlign w:val="center"/>
          </w:tcPr>
          <w:p w14:paraId="12CBD33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4983DC40">
        <w:trPr>
          <w:trHeight w:val="402" w:hRule="atLeast"/>
        </w:trPr>
        <w:tc>
          <w:tcPr>
            <w:tcW w:w="1276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3356B19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06</w:t>
            </w:r>
          </w:p>
        </w:tc>
        <w:tc>
          <w:tcPr>
            <w:tcW w:w="669" w:type="dxa"/>
            <w:tcBorders>
              <w:lef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1FE6FC3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7B65A895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06015298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7BCA4B6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ABCE6B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BEB20C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655D55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05E5B93B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58FFCB5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6829EB87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2B3D8917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72C0F22C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F17726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18BB86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82DEDB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35050BB3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D9EAECA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6BA4504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9A885EB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1263ED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345C05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05F04B0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6E7B36B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07EDF46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4EC5CDA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56EC53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59101D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700385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E7D89D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511EC896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25021283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5B8CF445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shd w:val="clear" w:color="auto" w:fill="DAEEF3" w:themeFill="accent5" w:themeFillTint="33"/>
            <w:vAlign w:val="center"/>
          </w:tcPr>
          <w:p w14:paraId="1BB4B7B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shd w:val="clear" w:color="auto" w:fill="DAEEF3" w:themeFill="accent5" w:themeFillTint="33"/>
            <w:vAlign w:val="center"/>
          </w:tcPr>
          <w:p w14:paraId="3E6FF4D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shd w:val="clear" w:color="auto" w:fill="DAEEF3" w:themeFill="accent5" w:themeFillTint="33"/>
            <w:vAlign w:val="center"/>
          </w:tcPr>
          <w:p w14:paraId="7E269B5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shd w:val="clear" w:color="auto" w:fill="DAEEF3" w:themeFill="accent5" w:themeFillTint="33"/>
            <w:vAlign w:val="center"/>
          </w:tcPr>
          <w:p w14:paraId="19CA862D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2C275A20">
        <w:trPr>
          <w:trHeight w:val="402" w:hRule="atLeast"/>
        </w:trPr>
        <w:tc>
          <w:tcPr>
            <w:tcW w:w="1276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7A92885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07</w:t>
            </w:r>
          </w:p>
        </w:tc>
        <w:tc>
          <w:tcPr>
            <w:tcW w:w="669" w:type="dxa"/>
            <w:tcBorders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284580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shd w:val="clear" w:color="auto" w:fill="auto"/>
            <w:vAlign w:val="center"/>
          </w:tcPr>
          <w:p w14:paraId="0A30EA6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19DCC5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DB5B5D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F0D0F4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311114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0CFD67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06248C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58EB5B6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EDDE288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14845F5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CB0BDF1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3739CA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54D347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DE2A0D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4A41D36A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A586BE3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D2FD044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E556A49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DDB6B7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5B6219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4732D57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434715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AEC6C5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B055B1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784433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813883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05DB42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5D3D2B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4A46AA71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405869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30A45D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vAlign w:val="center"/>
          </w:tcPr>
          <w:p w14:paraId="0B41C4D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vAlign w:val="center"/>
          </w:tcPr>
          <w:p w14:paraId="767F830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vAlign w:val="center"/>
          </w:tcPr>
          <w:p w14:paraId="13E6A90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vAlign w:val="center"/>
          </w:tcPr>
          <w:p w14:paraId="1540F8D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399544BC">
        <w:trPr>
          <w:trHeight w:val="402" w:hRule="atLeast"/>
        </w:trPr>
        <w:tc>
          <w:tcPr>
            <w:tcW w:w="1276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686C7AC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08</w:t>
            </w:r>
          </w:p>
        </w:tc>
        <w:tc>
          <w:tcPr>
            <w:tcW w:w="669" w:type="dxa"/>
            <w:tcBorders>
              <w:lef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24B0149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211CF74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50504146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31E4F3B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3767ADA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F7D62D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844B78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6F419A7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42CEF08A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7EEB1F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3B2EA77A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07DBBD21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3F34B3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79A627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78C03A0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017E435C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63EAD1CC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427F73D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2E8C30FD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34015A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C8A926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4B1FA694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8464CD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5BFE9C1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51B7CD5D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134E57E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F8F211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0F4757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6D4A824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5E76001E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6FEF5CA2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DAEEF3" w:themeFill="accent5" w:themeFillTint="33"/>
            <w:vAlign w:val="center"/>
          </w:tcPr>
          <w:p w14:paraId="4CC1959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shd w:val="clear" w:color="auto" w:fill="DAEEF3" w:themeFill="accent5" w:themeFillTint="33"/>
            <w:vAlign w:val="center"/>
          </w:tcPr>
          <w:p w14:paraId="3A89E91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shd w:val="clear" w:color="auto" w:fill="DAEEF3" w:themeFill="accent5" w:themeFillTint="33"/>
            <w:vAlign w:val="center"/>
          </w:tcPr>
          <w:p w14:paraId="4ECC652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shd w:val="clear" w:color="auto" w:fill="DAEEF3" w:themeFill="accent5" w:themeFillTint="33"/>
            <w:vAlign w:val="center"/>
          </w:tcPr>
          <w:p w14:paraId="7AC829D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shd w:val="clear" w:color="auto" w:fill="DAEEF3" w:themeFill="accent5" w:themeFillTint="33"/>
            <w:vAlign w:val="center"/>
          </w:tcPr>
          <w:p w14:paraId="31C1EC4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717EB1C6">
        <w:trPr>
          <w:trHeight w:val="402" w:hRule="atLeast"/>
        </w:trPr>
        <w:tc>
          <w:tcPr>
            <w:tcW w:w="1276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vAlign w:val="center"/>
          </w:tcPr>
          <w:p w14:paraId="32C85EF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09</w:t>
            </w:r>
          </w:p>
        </w:tc>
        <w:tc>
          <w:tcPr>
            <w:tcW w:w="669" w:type="dxa"/>
            <w:tcBorders>
              <w:lef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BF01F8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shd w:val="clear" w:color="auto" w:fill="auto"/>
            <w:vAlign w:val="center"/>
          </w:tcPr>
          <w:p w14:paraId="55F5F97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8706DB9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C2E391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4450C38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969F74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13FFB1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E917AB4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E1D05D6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A75B04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FF90702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F8EC8C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3B9F15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F6C1EB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1E2842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9F5B9BF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32E3907B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F2A8C1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E4CF3D1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932923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5420E4A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CEFF6B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CD8987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4C5E83E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0F6C08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545012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734A875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D3701C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124BFBC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0807860C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23AE3208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shd w:val="clear" w:color="auto" w:fill="auto"/>
            <w:vAlign w:val="center"/>
          </w:tcPr>
          <w:p w14:paraId="6CC2352B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vAlign w:val="center"/>
          </w:tcPr>
          <w:p w14:paraId="7CC5381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vAlign w:val="center"/>
          </w:tcPr>
          <w:p w14:paraId="32B81AD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vAlign w:val="center"/>
          </w:tcPr>
          <w:p w14:paraId="0CE6012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vAlign w:val="center"/>
          </w:tcPr>
          <w:p w14:paraId="4FEAD30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5304253D">
        <w:trPr>
          <w:trHeight w:val="402" w:hRule="atLeast"/>
        </w:trPr>
        <w:tc>
          <w:tcPr>
            <w:tcW w:w="1276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EEAD10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10</w:t>
            </w:r>
          </w:p>
        </w:tc>
        <w:tc>
          <w:tcPr>
            <w:tcW w:w="669" w:type="dxa"/>
            <w:tcBorders>
              <w:left w:val="single" w:color="D8D8D8" w:themeColor="background1" w:themeShade="D9" w:sz="4" w:space="0"/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116178A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635E24E3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2DB9F53A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520186F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1FA383DB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5F061F0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08E151C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470AC09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028A57E4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105A77CF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9B2F998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621E324E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3B7CBE5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3B9FE26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FBE7E55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4A01840E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3733EC9F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5E0959F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27CC45A6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6298B5A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177D213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3670A74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1ACF312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199C980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2780301D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BC2828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7016658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auto"/>
            <w:vAlign w:val="center"/>
          </w:tcPr>
          <w:p w14:paraId="26411EC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2B47213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62D33D02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5CD86EBC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61D098C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4E3AFB3D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D42B5D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5394E0D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tcBorders>
              <w:bottom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1570B02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438BABD1">
        <w:trPr>
          <w:trHeight w:val="402" w:hRule="atLeast"/>
        </w:trPr>
        <w:tc>
          <w:tcPr>
            <w:tcW w:w="1276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BB4452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11</w:t>
            </w:r>
          </w:p>
        </w:tc>
        <w:tc>
          <w:tcPr>
            <w:tcW w:w="669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2DCDD5D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C9074F0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CE2F600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A043D8A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FB97AF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9AE8F5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8BF1A3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65D564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5C367F0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747737FA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CAB7133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78228345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F12F4C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7545B3A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E094E4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60CE086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70E2948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552764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78FD0A5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3343F76D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177CDE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7C226DA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FD4B678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2E68F28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B2D3C8D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178AB56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D51F25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7BCA9CE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26F1B3F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2191DC2E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73B89531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B4079C2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vAlign w:val="center"/>
          </w:tcPr>
          <w:p w14:paraId="70E39B9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vAlign w:val="center"/>
          </w:tcPr>
          <w:p w14:paraId="36F055C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vAlign w:val="center"/>
          </w:tcPr>
          <w:p w14:paraId="504F5124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vAlign w:val="center"/>
          </w:tcPr>
          <w:p w14:paraId="1034E6D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24FD8432">
        <w:trPr>
          <w:trHeight w:val="402" w:hRule="atLeast"/>
        </w:trPr>
        <w:tc>
          <w:tcPr>
            <w:tcW w:w="1276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1259AC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12</w:t>
            </w:r>
          </w:p>
        </w:tc>
        <w:tc>
          <w:tcPr>
            <w:tcW w:w="669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4AAEEF1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34177E34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04516EDB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4316727E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4F3328A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78ACA46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22BF3AA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3B2F7821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27206CB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21F89E4D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59DDAB51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280216DF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733437AF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35492A2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52E25A67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50B30B84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FCDA895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0FC94FF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390DB00A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D274C6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7AA939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5ECB39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14B36AE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4217C8F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2584E73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6A834F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2E05338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896EB0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70C27634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6F3D97DB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28F7AD36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40BCC5D0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2F22123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3A9C9D2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35E3BC55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AEEF3" w:themeFill="accent5" w:themeFillTint="33"/>
            <w:vAlign w:val="center"/>
          </w:tcPr>
          <w:p w14:paraId="609C9137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  <w:tr w14:paraId="0DC58E3F">
        <w:trPr>
          <w:trHeight w:val="402" w:hRule="atLeast"/>
        </w:trPr>
        <w:tc>
          <w:tcPr>
            <w:tcW w:w="1276" w:type="dxa"/>
            <w:tcBorders>
              <w:left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93E1846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Student 13</w:t>
            </w:r>
          </w:p>
        </w:tc>
        <w:tc>
          <w:tcPr>
            <w:tcW w:w="669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E361A0E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  <w:r>
              <w:rPr>
                <w:rFonts w:ascii="Century Gothic" w:hAnsi="Century Gothic"/>
                <w:sz w:val="14"/>
                <w:szCs w:val="14"/>
              </w:rPr>
              <w:t>#</w:t>
            </w: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2C92891E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CA30B75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5FB4CE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74C181F2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3EA306D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F495AF8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C3383CF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2F545A04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20E1FAC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2E1E99F">
            <w:pPr>
              <w:spacing w:after="0" w:line="240" w:lineRule="auto"/>
              <w:jc w:val="center"/>
              <w:rPr>
                <w:rFonts w:ascii="Century Gothic" w:hAnsi="Century Gothic"/>
                <w:color w:val="4F6228" w:themeColor="accent3" w:themeShade="8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2FCC2DF6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70C0ED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34A2EC4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94E6DC0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0D54D6C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207E694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425740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3BE1726C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2EF5FAB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435F31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4BACC1C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D352E74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2C4401A4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7FFC0D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39954D19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2FBB87E2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858ADBC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D0DEDD3">
            <w:pPr>
              <w:spacing w:after="0" w:line="240" w:lineRule="auto"/>
              <w:jc w:val="center"/>
              <w:rPr>
                <w:rFonts w:ascii="Century Gothic" w:hAnsi="Century Gothic"/>
                <w:color w:val="00B05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A697A09">
            <w:pPr>
              <w:spacing w:after="0" w:line="240" w:lineRule="auto"/>
              <w:jc w:val="center"/>
              <w:rPr>
                <w:rFonts w:ascii="Century Gothic" w:hAnsi="Century Gothic"/>
                <w:color w:val="FF0000"/>
                <w:sz w:val="14"/>
                <w:szCs w:val="14"/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6B7BA8EC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5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020C5708">
            <w:pPr>
              <w:spacing w:after="0" w:line="240" w:lineRule="auto"/>
              <w:jc w:val="center"/>
              <w:rPr>
                <w:rFonts w:ascii="Century Gothic" w:hAnsi="Century Gothic"/>
                <w:color w:val="F79646" w:themeColor="accent6"/>
                <w:sz w:val="14"/>
                <w:szCs w:val="14"/>
                <w14:textFill>
                  <w14:solidFill>
                    <w14:schemeClr w14:val="accent6"/>
                  </w14:solidFill>
                </w14:textFill>
              </w:rPr>
            </w:pPr>
          </w:p>
        </w:tc>
        <w:tc>
          <w:tcPr>
            <w:tcW w:w="38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2E737399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1E267613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8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448C77F1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  <w:tc>
          <w:tcPr>
            <w:tcW w:w="397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auto"/>
            <w:vAlign w:val="center"/>
          </w:tcPr>
          <w:p w14:paraId="5BE22580">
            <w:pPr>
              <w:spacing w:after="0" w:line="240" w:lineRule="auto"/>
              <w:jc w:val="center"/>
              <w:rPr>
                <w:rFonts w:ascii="Century Gothic" w:hAnsi="Century Gothic"/>
                <w:sz w:val="14"/>
                <w:szCs w:val="14"/>
              </w:rPr>
            </w:pPr>
          </w:p>
        </w:tc>
      </w:tr>
    </w:tbl>
    <w:p w14:paraId="24339423">
      <w:pPr>
        <w:rPr>
          <w:rFonts w:ascii="Century Gothic" w:hAnsi="Century Gothic"/>
          <w:sz w:val="24"/>
          <w:szCs w:val="24"/>
        </w:rPr>
      </w:pPr>
      <w:bookmarkStart w:id="0" w:name="_GoBack"/>
      <w:bookmarkEnd w:id="0"/>
    </w:p>
    <w:sectPr>
      <w:headerReference r:id="rId5" w:type="default"/>
      <w:pgSz w:w="15840" w:h="12240" w:orient="landscape"/>
      <w:pgMar w:top="720" w:right="720" w:bottom="720" w:left="720" w:header="288" w:footer="57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Century Gothic">
    <w:altName w:val="苹方-简"/>
    <w:panose1 w:val="020B0502020202020204"/>
    <w:charset w:val="00"/>
    <w:family w:val="swiss"/>
    <w:pitch w:val="default"/>
    <w:sig w:usb0="00000000" w:usb1="00000000" w:usb2="00000000" w:usb3="00000000" w:csb0="0000009F" w:csb1="00000000"/>
  </w:font>
  <w:font w:name="Segoe UI Emoji">
    <w:altName w:val="Apple Color Emoji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Apple Color Emoji">
    <w:panose1 w:val="00000000000000000000"/>
    <w:charset w:val="00"/>
    <w:family w:val="auto"/>
    <w:pitch w:val="default"/>
    <w:sig w:usb0="00000003" w:usb1="18000000" w:usb2="14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EED59B4">
    <w:pPr>
      <w:pStyle w:val="4"/>
      <w:jc w:val="center"/>
      <w:rPr>
        <w:rFonts w:ascii="Century Gothic" w:hAnsi="Century Gothic"/>
        <w:b/>
        <w:color w:val="10253F" w:themeColor="text2" w:themeShade="80"/>
        <w:sz w:val="44"/>
        <w:szCs w:val="4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2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wNDIyMDE0szQ3MDJQ0lEKTi0uzszPAykwqgUA9TDZMiwAAAA="/>
  </w:docVars>
  <w:rsids>
    <w:rsidRoot w:val="00F374A1"/>
    <w:rsid w:val="00010714"/>
    <w:rsid w:val="0001700B"/>
    <w:rsid w:val="0002591C"/>
    <w:rsid w:val="0002738F"/>
    <w:rsid w:val="00027A1B"/>
    <w:rsid w:val="0004245D"/>
    <w:rsid w:val="0005003F"/>
    <w:rsid w:val="00053013"/>
    <w:rsid w:val="00053054"/>
    <w:rsid w:val="00055BD6"/>
    <w:rsid w:val="00055BEB"/>
    <w:rsid w:val="00057366"/>
    <w:rsid w:val="00074DF2"/>
    <w:rsid w:val="00081EF0"/>
    <w:rsid w:val="000857A6"/>
    <w:rsid w:val="000A45B8"/>
    <w:rsid w:val="000B1977"/>
    <w:rsid w:val="000B1FA7"/>
    <w:rsid w:val="000B3FDE"/>
    <w:rsid w:val="000C361F"/>
    <w:rsid w:val="000D335E"/>
    <w:rsid w:val="000E2332"/>
    <w:rsid w:val="00103AB9"/>
    <w:rsid w:val="001075C8"/>
    <w:rsid w:val="0010767E"/>
    <w:rsid w:val="00107B28"/>
    <w:rsid w:val="001556F4"/>
    <w:rsid w:val="001606E3"/>
    <w:rsid w:val="00163EEF"/>
    <w:rsid w:val="001706CA"/>
    <w:rsid w:val="00173AB8"/>
    <w:rsid w:val="00177EFC"/>
    <w:rsid w:val="001858D8"/>
    <w:rsid w:val="00192870"/>
    <w:rsid w:val="001A0EA0"/>
    <w:rsid w:val="001B1195"/>
    <w:rsid w:val="001B4A62"/>
    <w:rsid w:val="001C07F3"/>
    <w:rsid w:val="001D4BE8"/>
    <w:rsid w:val="001D719F"/>
    <w:rsid w:val="001E4B80"/>
    <w:rsid w:val="001E5B20"/>
    <w:rsid w:val="00203202"/>
    <w:rsid w:val="00225EEF"/>
    <w:rsid w:val="00227448"/>
    <w:rsid w:val="002327AA"/>
    <w:rsid w:val="00260BE6"/>
    <w:rsid w:val="00284D5B"/>
    <w:rsid w:val="00296439"/>
    <w:rsid w:val="00296BA9"/>
    <w:rsid w:val="002C04BE"/>
    <w:rsid w:val="002C4337"/>
    <w:rsid w:val="002D0189"/>
    <w:rsid w:val="002D0642"/>
    <w:rsid w:val="002D316C"/>
    <w:rsid w:val="002D3700"/>
    <w:rsid w:val="002F1BF8"/>
    <w:rsid w:val="00302F06"/>
    <w:rsid w:val="003042BF"/>
    <w:rsid w:val="00305EFD"/>
    <w:rsid w:val="003248B4"/>
    <w:rsid w:val="00344488"/>
    <w:rsid w:val="0035414B"/>
    <w:rsid w:val="00365124"/>
    <w:rsid w:val="00367A11"/>
    <w:rsid w:val="00367D93"/>
    <w:rsid w:val="00385E56"/>
    <w:rsid w:val="00391861"/>
    <w:rsid w:val="003A3F43"/>
    <w:rsid w:val="003B365E"/>
    <w:rsid w:val="003B6146"/>
    <w:rsid w:val="003C40F8"/>
    <w:rsid w:val="003C7B5C"/>
    <w:rsid w:val="003E035D"/>
    <w:rsid w:val="003F001E"/>
    <w:rsid w:val="003F2304"/>
    <w:rsid w:val="003F2C60"/>
    <w:rsid w:val="00421D64"/>
    <w:rsid w:val="0042201D"/>
    <w:rsid w:val="0043036A"/>
    <w:rsid w:val="00442395"/>
    <w:rsid w:val="00454C6E"/>
    <w:rsid w:val="00462E51"/>
    <w:rsid w:val="0047555C"/>
    <w:rsid w:val="00481AB3"/>
    <w:rsid w:val="00490E44"/>
    <w:rsid w:val="00494CC2"/>
    <w:rsid w:val="004965C3"/>
    <w:rsid w:val="004C0F32"/>
    <w:rsid w:val="004C278D"/>
    <w:rsid w:val="004D0F46"/>
    <w:rsid w:val="004D386A"/>
    <w:rsid w:val="004D39B9"/>
    <w:rsid w:val="004F0E4D"/>
    <w:rsid w:val="004F7445"/>
    <w:rsid w:val="00514702"/>
    <w:rsid w:val="00550B61"/>
    <w:rsid w:val="0055366E"/>
    <w:rsid w:val="00557D9A"/>
    <w:rsid w:val="00574FA2"/>
    <w:rsid w:val="00583027"/>
    <w:rsid w:val="005A2F1B"/>
    <w:rsid w:val="005A75AC"/>
    <w:rsid w:val="005B6B91"/>
    <w:rsid w:val="005D0859"/>
    <w:rsid w:val="005D1626"/>
    <w:rsid w:val="005D2888"/>
    <w:rsid w:val="0060286C"/>
    <w:rsid w:val="0060597B"/>
    <w:rsid w:val="00606320"/>
    <w:rsid w:val="00615943"/>
    <w:rsid w:val="00633F76"/>
    <w:rsid w:val="006413C8"/>
    <w:rsid w:val="00641E05"/>
    <w:rsid w:val="006452C8"/>
    <w:rsid w:val="00652F6A"/>
    <w:rsid w:val="00661403"/>
    <w:rsid w:val="00662148"/>
    <w:rsid w:val="00665355"/>
    <w:rsid w:val="00680713"/>
    <w:rsid w:val="00682F7F"/>
    <w:rsid w:val="006A0509"/>
    <w:rsid w:val="006A089C"/>
    <w:rsid w:val="006B6E0C"/>
    <w:rsid w:val="006B786E"/>
    <w:rsid w:val="006E7AD3"/>
    <w:rsid w:val="006F4B5F"/>
    <w:rsid w:val="00703398"/>
    <w:rsid w:val="00711890"/>
    <w:rsid w:val="007119A2"/>
    <w:rsid w:val="00726843"/>
    <w:rsid w:val="00732B0E"/>
    <w:rsid w:val="00741C96"/>
    <w:rsid w:val="00743035"/>
    <w:rsid w:val="00767CE0"/>
    <w:rsid w:val="00771BA6"/>
    <w:rsid w:val="00775C44"/>
    <w:rsid w:val="00776D4E"/>
    <w:rsid w:val="007C417C"/>
    <w:rsid w:val="007C75A2"/>
    <w:rsid w:val="007D12B2"/>
    <w:rsid w:val="007D44C7"/>
    <w:rsid w:val="007D7F25"/>
    <w:rsid w:val="007E3661"/>
    <w:rsid w:val="007E480D"/>
    <w:rsid w:val="008015AF"/>
    <w:rsid w:val="008030F3"/>
    <w:rsid w:val="00813D46"/>
    <w:rsid w:val="00827797"/>
    <w:rsid w:val="008279BA"/>
    <w:rsid w:val="008352A2"/>
    <w:rsid w:val="008464EC"/>
    <w:rsid w:val="00854A81"/>
    <w:rsid w:val="008642CC"/>
    <w:rsid w:val="0089113A"/>
    <w:rsid w:val="00891322"/>
    <w:rsid w:val="008A0DFD"/>
    <w:rsid w:val="008A2428"/>
    <w:rsid w:val="008A52AC"/>
    <w:rsid w:val="0092282C"/>
    <w:rsid w:val="00927FED"/>
    <w:rsid w:val="009312CB"/>
    <w:rsid w:val="00933E8F"/>
    <w:rsid w:val="00950A61"/>
    <w:rsid w:val="00967346"/>
    <w:rsid w:val="009677AB"/>
    <w:rsid w:val="00975DD3"/>
    <w:rsid w:val="009866F5"/>
    <w:rsid w:val="00990F40"/>
    <w:rsid w:val="00994C7E"/>
    <w:rsid w:val="009C269E"/>
    <w:rsid w:val="009C6AEF"/>
    <w:rsid w:val="009C7343"/>
    <w:rsid w:val="009C7885"/>
    <w:rsid w:val="00A2660E"/>
    <w:rsid w:val="00A272C6"/>
    <w:rsid w:val="00A3604C"/>
    <w:rsid w:val="00A456C7"/>
    <w:rsid w:val="00A4582A"/>
    <w:rsid w:val="00A506DE"/>
    <w:rsid w:val="00A54475"/>
    <w:rsid w:val="00A73565"/>
    <w:rsid w:val="00A80491"/>
    <w:rsid w:val="00A819D3"/>
    <w:rsid w:val="00A904C7"/>
    <w:rsid w:val="00A90AB5"/>
    <w:rsid w:val="00AA11CE"/>
    <w:rsid w:val="00AA72EB"/>
    <w:rsid w:val="00AC2F3A"/>
    <w:rsid w:val="00AD1DF3"/>
    <w:rsid w:val="00AD54F8"/>
    <w:rsid w:val="00B06CB1"/>
    <w:rsid w:val="00B12F7A"/>
    <w:rsid w:val="00B74194"/>
    <w:rsid w:val="00B766EC"/>
    <w:rsid w:val="00B833BC"/>
    <w:rsid w:val="00B8403A"/>
    <w:rsid w:val="00B8490D"/>
    <w:rsid w:val="00B95F23"/>
    <w:rsid w:val="00BA4517"/>
    <w:rsid w:val="00BA5B87"/>
    <w:rsid w:val="00BE16A9"/>
    <w:rsid w:val="00BF3455"/>
    <w:rsid w:val="00C016A1"/>
    <w:rsid w:val="00C302A7"/>
    <w:rsid w:val="00C418AB"/>
    <w:rsid w:val="00C41B4A"/>
    <w:rsid w:val="00C438A3"/>
    <w:rsid w:val="00C46F8C"/>
    <w:rsid w:val="00C61549"/>
    <w:rsid w:val="00C75F53"/>
    <w:rsid w:val="00C77D99"/>
    <w:rsid w:val="00C87A83"/>
    <w:rsid w:val="00C914FC"/>
    <w:rsid w:val="00C95646"/>
    <w:rsid w:val="00C9703C"/>
    <w:rsid w:val="00CA442D"/>
    <w:rsid w:val="00CA72ED"/>
    <w:rsid w:val="00CC204F"/>
    <w:rsid w:val="00CD21DA"/>
    <w:rsid w:val="00CE51D5"/>
    <w:rsid w:val="00CF08C4"/>
    <w:rsid w:val="00CF54E2"/>
    <w:rsid w:val="00CF767C"/>
    <w:rsid w:val="00D0691E"/>
    <w:rsid w:val="00D14D4A"/>
    <w:rsid w:val="00D16790"/>
    <w:rsid w:val="00D2151C"/>
    <w:rsid w:val="00D21B89"/>
    <w:rsid w:val="00D33F49"/>
    <w:rsid w:val="00D35582"/>
    <w:rsid w:val="00D80331"/>
    <w:rsid w:val="00D95BAB"/>
    <w:rsid w:val="00DA56C2"/>
    <w:rsid w:val="00DB17E2"/>
    <w:rsid w:val="00DC192F"/>
    <w:rsid w:val="00DD3F5A"/>
    <w:rsid w:val="00DE7A64"/>
    <w:rsid w:val="00DF2B2D"/>
    <w:rsid w:val="00DF37ED"/>
    <w:rsid w:val="00E027CB"/>
    <w:rsid w:val="00E07A34"/>
    <w:rsid w:val="00E11D0F"/>
    <w:rsid w:val="00E211C7"/>
    <w:rsid w:val="00E34232"/>
    <w:rsid w:val="00E35388"/>
    <w:rsid w:val="00E3748A"/>
    <w:rsid w:val="00E37604"/>
    <w:rsid w:val="00E516D0"/>
    <w:rsid w:val="00E80993"/>
    <w:rsid w:val="00E84265"/>
    <w:rsid w:val="00E91625"/>
    <w:rsid w:val="00E97C9F"/>
    <w:rsid w:val="00EA6614"/>
    <w:rsid w:val="00EB64F2"/>
    <w:rsid w:val="00EC43FA"/>
    <w:rsid w:val="00ED0EB8"/>
    <w:rsid w:val="00ED455B"/>
    <w:rsid w:val="00ED7D8A"/>
    <w:rsid w:val="00EE1449"/>
    <w:rsid w:val="00EF7E70"/>
    <w:rsid w:val="00F038A5"/>
    <w:rsid w:val="00F10CF5"/>
    <w:rsid w:val="00F3512F"/>
    <w:rsid w:val="00F374A1"/>
    <w:rsid w:val="00F40191"/>
    <w:rsid w:val="00F5061F"/>
    <w:rsid w:val="00F5321A"/>
    <w:rsid w:val="00F67374"/>
    <w:rsid w:val="00F74CA3"/>
    <w:rsid w:val="00F766B8"/>
    <w:rsid w:val="00F80482"/>
    <w:rsid w:val="00F8321A"/>
    <w:rsid w:val="00F851C6"/>
    <w:rsid w:val="00F919A9"/>
    <w:rsid w:val="00F93CAB"/>
    <w:rsid w:val="00F955C5"/>
    <w:rsid w:val="00FA39A1"/>
    <w:rsid w:val="00FA4D37"/>
    <w:rsid w:val="00FA6364"/>
    <w:rsid w:val="00FB74EF"/>
    <w:rsid w:val="AFBFF851"/>
    <w:rsid w:val="FDFD6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head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5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semiHidden/>
    <w:unhideWhenUsed/>
    <w:uiPriority w:val="99"/>
    <w:rPr>
      <w:color w:val="0000FF"/>
      <w:u w:val="single"/>
    </w:rPr>
  </w:style>
  <w:style w:type="character" w:customStyle="1" w:styleId="9">
    <w:name w:val="Header Char"/>
    <w:basedOn w:val="7"/>
    <w:link w:val="4"/>
    <w:uiPriority w:val="99"/>
  </w:style>
  <w:style w:type="character" w:customStyle="1" w:styleId="10">
    <w:name w:val="Footer Char"/>
    <w:basedOn w:val="7"/>
    <w:link w:val="3"/>
    <w:uiPriority w:val="99"/>
  </w:style>
  <w:style w:type="character" w:customStyle="1" w:styleId="11">
    <w:name w:val="Balloon Text Char"/>
    <w:basedOn w:val="7"/>
    <w:link w:val="2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header1.xml" Type="http://schemas.openxmlformats.org/officeDocument/2006/relationships/header"/><Relationship Id="rId6" Target="theme/theme1.xml" Type="http://schemas.openxmlformats.org/officeDocument/2006/relationships/theme"/><Relationship Id="rId7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55</Words>
  <Characters>1457</Characters>
  <DocSecurity>0</DocSecurity>
  <Lines>12</Lines>
  <Paragraphs>3</Paragraphs>
  <ScaleCrop>false</ScaleCrop>
  <LinksUpToDate>false</LinksUpToDate>
  <CharactersWithSpaces>1709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